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0364B3" w14:textId="701BD9C1" w:rsidR="004543E8" w:rsidRDefault="00E80238" w:rsidP="008D4750">
      <w:pPr>
        <w:rPr>
          <w:b/>
          <w:bCs/>
          <w:color w:val="0070C0"/>
          <w:sz w:val="40"/>
          <w:szCs w:val="40"/>
        </w:rPr>
      </w:pPr>
      <w:r w:rsidRPr="00BB233D">
        <w:rPr>
          <w:rFonts w:cstheme="majorHAnsi"/>
          <w:b/>
          <w:bCs/>
          <w:noProof/>
          <w:color w:val="7030A0"/>
          <w:sz w:val="36"/>
          <w:szCs w:val="36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36F9DDBD" wp14:editId="4BFB5D42">
                <wp:simplePos x="0" y="0"/>
                <wp:positionH relativeFrom="margin">
                  <wp:posOffset>-93907</wp:posOffset>
                </wp:positionH>
                <wp:positionV relativeFrom="paragraph">
                  <wp:posOffset>76763</wp:posOffset>
                </wp:positionV>
                <wp:extent cx="7270750" cy="1117600"/>
                <wp:effectExtent l="76200" t="76200" r="101600" b="86995"/>
                <wp:wrapTopAndBottom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7270750" cy="11176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  <a:effectLst>
                          <a:glow rad="63500">
                            <a:schemeClr val="accent3">
                              <a:satMod val="175000"/>
                              <a:alpha val="40000"/>
                            </a:schemeClr>
                          </a:glow>
                        </a:effectLst>
                      </wps:spPr>
                      <wps:txbx>
                        <w:txbxContent>
                          <w:p w14:paraId="29E2DDFB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Name  </w:t>
                            </w: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Rajkumar B L</w:t>
                            </w:r>
                          </w:p>
                          <w:p w14:paraId="7F6A9C5A" w14:textId="77777777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spellStart"/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Reg.No</w:t>
                            </w:r>
                            <w:proofErr w:type="spell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2047120</w:t>
                            </w:r>
                          </w:p>
                          <w:p w14:paraId="37FD3569" w14:textId="49BF3BBE" w:rsidR="00E80238" w:rsidRPr="00BB233D" w:rsidRDefault="00E80238" w:rsidP="00E80238">
                            <w:pPr>
                              <w:pStyle w:val="Heading1"/>
                              <w:spacing w:before="0"/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</w:pPr>
                            <w:proofErr w:type="gramStart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ourse  :</w:t>
                            </w:r>
                            <w:proofErr w:type="gramEnd"/>
                            <w:r w:rsidRPr="00BB233D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 xml:space="preserve"> MCS 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NoSQL (</w:t>
                            </w:r>
                            <w:r w:rsidR="00976C4F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CAT 03</w:t>
                            </w:r>
                            <w:r w:rsidR="00DD02E8">
                              <w:rPr>
                                <w:rFonts w:ascii="Bahnschrift SemiBold" w:hAnsi="Bahnschrift SemiBold" w:cstheme="minorHAnsi"/>
                                <w:b/>
                                <w:bCs/>
                                <w:color w:val="7030A0"/>
                                <w:sz w:val="40"/>
                                <w:szCs w:val="40"/>
                              </w:rPr>
                              <w:t>)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36F9DDBD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-7.4pt;margin-top:6.05pt;width:572.5pt;height:88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">
                <v:textbox>
                  <w:txbxContent>
                    <w:p w14:paraId="29E2DDFB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Name  </w:t>
                      </w: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Rajkumar B L</w:t>
                      </w:r>
                    </w:p>
                    <w:p w14:paraId="7F6A9C5A" w14:textId="77777777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spellStart"/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Reg.No</w:t>
                      </w:r>
                      <w:proofErr w:type="spell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2047120</w:t>
                      </w:r>
                    </w:p>
                    <w:p w14:paraId="37FD3569" w14:textId="49BF3BBE" w:rsidR="00E80238" w:rsidRPr="00BB233D" w:rsidRDefault="00E80238" w:rsidP="00E80238">
                      <w:pPr>
                        <w:pStyle w:val="Heading1"/>
                        <w:spacing w:before="0"/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</w:pPr>
                      <w:proofErr w:type="gramStart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ourse  :</w:t>
                      </w:r>
                      <w:proofErr w:type="gramEnd"/>
                      <w:r w:rsidRPr="00BB233D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 xml:space="preserve"> MCS 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NoSQL (</w:t>
                      </w:r>
                      <w:r w:rsidR="00976C4F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CAT 03</w:t>
                      </w:r>
                      <w:r w:rsidR="00DD02E8">
                        <w:rPr>
                          <w:rFonts w:ascii="Bahnschrift SemiBold" w:hAnsi="Bahnschrift SemiBold" w:cstheme="minorHAnsi"/>
                          <w:b/>
                          <w:bCs/>
                          <w:color w:val="7030A0"/>
                          <w:sz w:val="40"/>
                          <w:szCs w:val="40"/>
                        </w:rPr>
                        <w:t>)</w:t>
                      </w:r>
                    </w:p>
                  </w:txbxContent>
                </v:textbox>
                <w10:wrap type="topAndBottom" anchorx="margin"/>
              </v:shape>
            </w:pict>
          </mc:Fallback>
        </mc:AlternateContent>
      </w:r>
      <w:r w:rsidR="00412ABA">
        <w:rPr>
          <w:b/>
          <w:bCs/>
          <w:color w:val="0070C0"/>
          <w:sz w:val="40"/>
          <w:szCs w:val="40"/>
        </w:rPr>
        <w:t xml:space="preserve">Question 02 – </w:t>
      </w:r>
      <w:r w:rsidR="00134E8B">
        <w:rPr>
          <w:b/>
          <w:bCs/>
          <w:color w:val="0070C0"/>
          <w:sz w:val="40"/>
          <w:szCs w:val="40"/>
        </w:rPr>
        <w:t>Redis</w:t>
      </w:r>
      <w:r w:rsidR="00412ABA">
        <w:rPr>
          <w:b/>
          <w:bCs/>
          <w:color w:val="0070C0"/>
          <w:sz w:val="40"/>
          <w:szCs w:val="40"/>
        </w:rPr>
        <w:t xml:space="preserve"> Data Structures</w:t>
      </w:r>
      <w:r w:rsidR="00B74B12">
        <w:rPr>
          <w:b/>
          <w:bCs/>
          <w:color w:val="0070C0"/>
          <w:sz w:val="40"/>
          <w:szCs w:val="40"/>
        </w:rPr>
        <w:t xml:space="preserve"> </w:t>
      </w:r>
      <w:proofErr w:type="gramStart"/>
      <w:r w:rsidR="00B74B12">
        <w:rPr>
          <w:b/>
          <w:bCs/>
          <w:color w:val="0070C0"/>
          <w:sz w:val="40"/>
          <w:szCs w:val="40"/>
        </w:rPr>
        <w:t>( Car</w:t>
      </w:r>
      <w:proofErr w:type="gramEnd"/>
      <w:r w:rsidR="00B74B12">
        <w:rPr>
          <w:b/>
          <w:bCs/>
          <w:color w:val="0070C0"/>
          <w:sz w:val="40"/>
          <w:szCs w:val="40"/>
        </w:rPr>
        <w:t xml:space="preserve"> Rental System )</w:t>
      </w:r>
    </w:p>
    <w:p w14:paraId="7BA7158C" w14:textId="11E2E40D" w:rsidR="00316ADF" w:rsidRDefault="0086761B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 xml:space="preserve">Question 02 - </w:t>
      </w:r>
      <w:r w:rsidR="00356DC7">
        <w:rPr>
          <w:b/>
          <w:bCs/>
          <w:color w:val="000000" w:themeColor="text1"/>
          <w:sz w:val="36"/>
          <w:szCs w:val="36"/>
        </w:rPr>
        <w:t>String</w:t>
      </w:r>
      <w:r w:rsidR="00F14AC3">
        <w:rPr>
          <w:b/>
          <w:bCs/>
          <w:color w:val="000000" w:themeColor="text1"/>
          <w:sz w:val="36"/>
          <w:szCs w:val="36"/>
        </w:rPr>
        <w:t>:</w:t>
      </w:r>
    </w:p>
    <w:p w14:paraId="5C4AAA2E" w14:textId="376F83D9" w:rsidR="00316ADF" w:rsidRDefault="00356DC7" w:rsidP="000723F0">
      <w:pPr>
        <w:rPr>
          <w:b/>
          <w:bCs/>
          <w:color w:val="000000" w:themeColor="text1"/>
          <w:sz w:val="36"/>
          <w:szCs w:val="36"/>
        </w:rPr>
      </w:pPr>
      <w:r w:rsidRPr="00356DC7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4F10187B" wp14:editId="0AE90D95">
            <wp:extent cx="4826000" cy="5567045"/>
            <wp:effectExtent l="19050" t="19050" r="12700" b="1460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r="13140" b="7155"/>
                    <a:stretch/>
                  </pic:blipFill>
                  <pic:spPr bwMode="auto">
                    <a:xfrm>
                      <a:off x="0" y="0"/>
                      <a:ext cx="4833629" cy="5575845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219E47" w14:textId="7F618C27" w:rsidR="00356DC7" w:rsidRDefault="00356DC7" w:rsidP="000723F0">
      <w:pPr>
        <w:rPr>
          <w:b/>
          <w:bCs/>
          <w:color w:val="000000" w:themeColor="text1"/>
          <w:sz w:val="36"/>
          <w:szCs w:val="36"/>
        </w:rPr>
      </w:pPr>
      <w:r w:rsidRPr="00356DC7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2D60F8BB" wp14:editId="69C32B50">
            <wp:extent cx="4819650" cy="984250"/>
            <wp:effectExtent l="19050" t="19050" r="19050" b="2540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r="12898" b="24598"/>
                    <a:stretch/>
                  </pic:blipFill>
                  <pic:spPr bwMode="auto">
                    <a:xfrm>
                      <a:off x="0" y="0"/>
                      <a:ext cx="4820972" cy="984520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55BA411" w14:textId="487AA60F" w:rsidR="00ED559C" w:rsidRDefault="0086761B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lastRenderedPageBreak/>
        <w:t xml:space="preserve">Question 02 - </w:t>
      </w:r>
      <w:r w:rsidR="00356DC7">
        <w:rPr>
          <w:b/>
          <w:bCs/>
          <w:color w:val="000000" w:themeColor="text1"/>
          <w:sz w:val="36"/>
          <w:szCs w:val="36"/>
        </w:rPr>
        <w:t>List:</w:t>
      </w:r>
    </w:p>
    <w:p w14:paraId="6D91C334" w14:textId="014D3164" w:rsidR="00316ADF" w:rsidRDefault="00316ADF" w:rsidP="000723F0">
      <w:pPr>
        <w:rPr>
          <w:b/>
          <w:bCs/>
          <w:color w:val="000000" w:themeColor="text1"/>
          <w:sz w:val="36"/>
          <w:szCs w:val="36"/>
        </w:rPr>
      </w:pPr>
      <w:r w:rsidRPr="00316ADF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2038F22B" wp14:editId="5B204D95">
            <wp:extent cx="4838700" cy="7126084"/>
            <wp:effectExtent l="19050" t="19050" r="19050" b="1778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844337" cy="7134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96C6ECC" w14:textId="63213F57" w:rsidR="00316ADF" w:rsidRDefault="00316ADF" w:rsidP="000723F0">
      <w:pPr>
        <w:rPr>
          <w:b/>
          <w:bCs/>
          <w:color w:val="000000" w:themeColor="text1"/>
          <w:sz w:val="36"/>
          <w:szCs w:val="36"/>
        </w:rPr>
      </w:pPr>
      <w:r w:rsidRPr="00316ADF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4CD5123B" wp14:editId="509E4747">
            <wp:extent cx="4857750" cy="1238250"/>
            <wp:effectExtent l="19050" t="19050" r="19050" b="1905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r="23077"/>
                    <a:stretch/>
                  </pic:blipFill>
                  <pic:spPr bwMode="auto">
                    <a:xfrm>
                      <a:off x="0" y="0"/>
                      <a:ext cx="4858429" cy="12384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87D090" w14:textId="083F59E5" w:rsidR="00316ADF" w:rsidRDefault="009427F0" w:rsidP="000723F0">
      <w:pPr>
        <w:rPr>
          <w:b/>
          <w:bCs/>
          <w:color w:val="000000" w:themeColor="text1"/>
          <w:sz w:val="36"/>
          <w:szCs w:val="36"/>
        </w:rPr>
      </w:pPr>
      <w:r w:rsidRPr="009427F0">
        <w:rPr>
          <w:b/>
          <w:bCs/>
          <w:noProof/>
          <w:color w:val="000000" w:themeColor="text1"/>
          <w:sz w:val="36"/>
          <w:szCs w:val="36"/>
        </w:rPr>
        <w:lastRenderedPageBreak/>
        <w:drawing>
          <wp:inline distT="0" distB="0" distL="0" distR="0" wp14:anchorId="601F5C02" wp14:editId="09511FD8">
            <wp:extent cx="4851400" cy="1314450"/>
            <wp:effectExtent l="19050" t="19050" r="25400" b="1905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r="7730" b="1429"/>
                    <a:stretch/>
                  </pic:blipFill>
                  <pic:spPr bwMode="auto">
                    <a:xfrm>
                      <a:off x="0" y="0"/>
                      <a:ext cx="4852077" cy="131463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46AEFB" w14:textId="77777777" w:rsidR="009427F0" w:rsidRDefault="009427F0" w:rsidP="000723F0">
      <w:pPr>
        <w:rPr>
          <w:b/>
          <w:bCs/>
          <w:color w:val="000000" w:themeColor="text1"/>
          <w:sz w:val="36"/>
          <w:szCs w:val="36"/>
        </w:rPr>
      </w:pPr>
    </w:p>
    <w:p w14:paraId="0168510E" w14:textId="2441590E" w:rsidR="009427F0" w:rsidRDefault="0086761B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 xml:space="preserve">Question 02 - </w:t>
      </w:r>
      <w:r w:rsidR="009427F0">
        <w:rPr>
          <w:b/>
          <w:bCs/>
          <w:color w:val="000000" w:themeColor="text1"/>
          <w:sz w:val="36"/>
          <w:szCs w:val="36"/>
        </w:rPr>
        <w:t>Set:</w:t>
      </w:r>
    </w:p>
    <w:p w14:paraId="04C64F47" w14:textId="177B0F7E" w:rsidR="009427F0" w:rsidRDefault="009427F0" w:rsidP="000723F0">
      <w:pPr>
        <w:rPr>
          <w:b/>
          <w:bCs/>
          <w:color w:val="000000" w:themeColor="text1"/>
          <w:sz w:val="36"/>
          <w:szCs w:val="36"/>
        </w:rPr>
      </w:pPr>
      <w:r w:rsidRPr="009427F0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4304371C" wp14:editId="52DD866E">
            <wp:extent cx="4838700" cy="4276725"/>
            <wp:effectExtent l="19050" t="19050" r="19050" b="2857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/>
                    <a:srcRect r="31352"/>
                    <a:stretch/>
                  </pic:blipFill>
                  <pic:spPr bwMode="auto">
                    <a:xfrm>
                      <a:off x="0" y="0"/>
                      <a:ext cx="4839375" cy="427732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70E0CF8" w14:textId="6EB3BAA8" w:rsidR="009427F0" w:rsidRDefault="009427F0" w:rsidP="000723F0">
      <w:pPr>
        <w:rPr>
          <w:b/>
          <w:bCs/>
          <w:color w:val="000000" w:themeColor="text1"/>
          <w:sz w:val="36"/>
          <w:szCs w:val="36"/>
        </w:rPr>
      </w:pPr>
      <w:r w:rsidRPr="009427F0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570092EB" wp14:editId="622E3B68">
            <wp:extent cx="4856250" cy="1924050"/>
            <wp:effectExtent l="19050" t="19050" r="20955" b="1905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875167" cy="193154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0CB965" w14:textId="71842488" w:rsidR="009427F0" w:rsidRDefault="009427F0" w:rsidP="000723F0">
      <w:pPr>
        <w:rPr>
          <w:b/>
          <w:bCs/>
          <w:color w:val="000000" w:themeColor="text1"/>
          <w:sz w:val="36"/>
          <w:szCs w:val="36"/>
        </w:rPr>
      </w:pPr>
    </w:p>
    <w:p w14:paraId="757A66C5" w14:textId="62F45FBD" w:rsidR="009427F0" w:rsidRDefault="004E133F" w:rsidP="000723F0">
      <w:pPr>
        <w:rPr>
          <w:b/>
          <w:bCs/>
          <w:color w:val="000000" w:themeColor="text1"/>
          <w:sz w:val="36"/>
          <w:szCs w:val="36"/>
        </w:rPr>
      </w:pPr>
      <w:r w:rsidRPr="004E133F">
        <w:rPr>
          <w:b/>
          <w:bCs/>
          <w:noProof/>
          <w:color w:val="000000" w:themeColor="text1"/>
          <w:sz w:val="36"/>
          <w:szCs w:val="36"/>
        </w:rPr>
        <w:lastRenderedPageBreak/>
        <w:drawing>
          <wp:inline distT="0" distB="0" distL="0" distR="0" wp14:anchorId="61F13A98" wp14:editId="5D82188A">
            <wp:extent cx="4838700" cy="4362450"/>
            <wp:effectExtent l="19050" t="19050" r="19050" b="190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r="14622"/>
                    <a:stretch/>
                  </pic:blipFill>
                  <pic:spPr bwMode="auto">
                    <a:xfrm>
                      <a:off x="0" y="0"/>
                      <a:ext cx="4839375" cy="43630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F11283C" w14:textId="77777777" w:rsidR="004E133F" w:rsidRDefault="004E133F" w:rsidP="000723F0">
      <w:pPr>
        <w:rPr>
          <w:b/>
          <w:bCs/>
          <w:color w:val="000000" w:themeColor="text1"/>
          <w:sz w:val="36"/>
          <w:szCs w:val="36"/>
        </w:rPr>
      </w:pPr>
    </w:p>
    <w:p w14:paraId="5409CE4B" w14:textId="7A022C20" w:rsidR="004E133F" w:rsidRDefault="0086761B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 xml:space="preserve">Question 02 - </w:t>
      </w:r>
      <w:r w:rsidR="004E133F">
        <w:rPr>
          <w:b/>
          <w:bCs/>
          <w:color w:val="000000" w:themeColor="text1"/>
          <w:sz w:val="36"/>
          <w:szCs w:val="36"/>
        </w:rPr>
        <w:t>Hash:</w:t>
      </w:r>
    </w:p>
    <w:p w14:paraId="6FA44C43" w14:textId="6041773D" w:rsidR="004E133F" w:rsidRDefault="004E133F" w:rsidP="000723F0">
      <w:pPr>
        <w:rPr>
          <w:b/>
          <w:bCs/>
          <w:color w:val="000000" w:themeColor="text1"/>
          <w:sz w:val="36"/>
          <w:szCs w:val="36"/>
        </w:rPr>
      </w:pPr>
      <w:r w:rsidRPr="004E133F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5D005480" wp14:editId="78A813B0">
            <wp:extent cx="4822463" cy="3479800"/>
            <wp:effectExtent l="19050" t="19050" r="16510" b="2540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841880" cy="349381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A883926" w14:textId="4AF6C535" w:rsidR="004E133F" w:rsidRDefault="004E133F" w:rsidP="000723F0">
      <w:pPr>
        <w:rPr>
          <w:b/>
          <w:bCs/>
          <w:color w:val="000000" w:themeColor="text1"/>
          <w:sz w:val="36"/>
          <w:szCs w:val="36"/>
        </w:rPr>
      </w:pPr>
      <w:r w:rsidRPr="004E133F">
        <w:rPr>
          <w:b/>
          <w:bCs/>
          <w:noProof/>
          <w:color w:val="000000" w:themeColor="text1"/>
          <w:sz w:val="36"/>
          <w:szCs w:val="36"/>
        </w:rPr>
        <w:lastRenderedPageBreak/>
        <w:drawing>
          <wp:inline distT="0" distB="0" distL="0" distR="0" wp14:anchorId="1260AF80" wp14:editId="7561FB68">
            <wp:extent cx="4838700" cy="3270250"/>
            <wp:effectExtent l="19050" t="19050" r="19050" b="2540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t="-1" r="4869" b="483"/>
                    <a:stretch/>
                  </pic:blipFill>
                  <pic:spPr bwMode="auto">
                    <a:xfrm>
                      <a:off x="0" y="0"/>
                      <a:ext cx="4839380" cy="32707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7F868FA" w14:textId="4350C985" w:rsidR="004E133F" w:rsidRDefault="00834C36" w:rsidP="000723F0">
      <w:pPr>
        <w:rPr>
          <w:b/>
          <w:bCs/>
          <w:color w:val="000000" w:themeColor="text1"/>
          <w:sz w:val="36"/>
          <w:szCs w:val="36"/>
        </w:rPr>
      </w:pPr>
      <w:r w:rsidRPr="00834C36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47248E82" wp14:editId="5165A3FC">
            <wp:extent cx="4870450" cy="3330575"/>
            <wp:effectExtent l="19050" t="19050" r="25400" b="2222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t="380" r="9177"/>
                    <a:stretch/>
                  </pic:blipFill>
                  <pic:spPr bwMode="auto">
                    <a:xfrm>
                      <a:off x="0" y="0"/>
                      <a:ext cx="4871130" cy="333104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D4FDE64" w14:textId="7930F932" w:rsidR="00834C36" w:rsidRDefault="00834C36" w:rsidP="000723F0">
      <w:pPr>
        <w:rPr>
          <w:b/>
          <w:bCs/>
          <w:color w:val="000000" w:themeColor="text1"/>
          <w:sz w:val="36"/>
          <w:szCs w:val="36"/>
        </w:rPr>
      </w:pPr>
      <w:r w:rsidRPr="00834C36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43792C41" wp14:editId="1687F78F">
            <wp:extent cx="4876800" cy="2009775"/>
            <wp:effectExtent l="19050" t="19050" r="19050" b="2857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877482" cy="20100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FF2956E" w14:textId="77777777" w:rsidR="002021AC" w:rsidRDefault="002021AC" w:rsidP="000723F0">
      <w:pPr>
        <w:rPr>
          <w:b/>
          <w:bCs/>
          <w:color w:val="000000" w:themeColor="text1"/>
          <w:sz w:val="36"/>
          <w:szCs w:val="36"/>
        </w:rPr>
      </w:pPr>
    </w:p>
    <w:p w14:paraId="66D4E19B" w14:textId="4063B0C0" w:rsidR="00834C36" w:rsidRDefault="0086761B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 xml:space="preserve">Question 02 - </w:t>
      </w:r>
      <w:r w:rsidR="00834C36">
        <w:rPr>
          <w:b/>
          <w:bCs/>
          <w:color w:val="000000" w:themeColor="text1"/>
          <w:sz w:val="36"/>
          <w:szCs w:val="36"/>
        </w:rPr>
        <w:t>Sorted Set:</w:t>
      </w:r>
    </w:p>
    <w:p w14:paraId="73D953F3" w14:textId="777DA1FE" w:rsidR="00834C36" w:rsidRDefault="00834C36" w:rsidP="000723F0">
      <w:pPr>
        <w:rPr>
          <w:b/>
          <w:bCs/>
          <w:color w:val="000000" w:themeColor="text1"/>
          <w:sz w:val="36"/>
          <w:szCs w:val="36"/>
        </w:rPr>
      </w:pPr>
      <w:r w:rsidRPr="00834C36">
        <w:rPr>
          <w:b/>
          <w:bCs/>
          <w:noProof/>
          <w:color w:val="000000" w:themeColor="text1"/>
          <w:sz w:val="36"/>
          <w:szCs w:val="36"/>
        </w:rPr>
        <w:drawing>
          <wp:inline distT="0" distB="0" distL="0" distR="0" wp14:anchorId="53BEDEE0" wp14:editId="7012746A">
            <wp:extent cx="4845050" cy="6163310"/>
            <wp:effectExtent l="19050" t="19050" r="12700" b="279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7"/>
                    <a:srcRect r="4216"/>
                    <a:stretch/>
                  </pic:blipFill>
                  <pic:spPr bwMode="auto">
                    <a:xfrm>
                      <a:off x="0" y="0"/>
                      <a:ext cx="4845227" cy="61635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7C129F4" w14:textId="77777777" w:rsidR="002021AC" w:rsidRDefault="002021AC" w:rsidP="000723F0">
      <w:pPr>
        <w:rPr>
          <w:b/>
          <w:bCs/>
          <w:color w:val="000000" w:themeColor="text1"/>
          <w:sz w:val="36"/>
          <w:szCs w:val="36"/>
        </w:rPr>
      </w:pPr>
    </w:p>
    <w:p w14:paraId="5D9152C4" w14:textId="77777777" w:rsidR="002021AC" w:rsidRDefault="002021AC" w:rsidP="000723F0">
      <w:pPr>
        <w:rPr>
          <w:b/>
          <w:bCs/>
          <w:color w:val="000000" w:themeColor="text1"/>
          <w:sz w:val="36"/>
          <w:szCs w:val="36"/>
        </w:rPr>
      </w:pPr>
    </w:p>
    <w:p w14:paraId="2C05D41A" w14:textId="77777777" w:rsidR="002021AC" w:rsidRDefault="002021AC" w:rsidP="000723F0">
      <w:pPr>
        <w:rPr>
          <w:b/>
          <w:bCs/>
          <w:color w:val="000000" w:themeColor="text1"/>
          <w:sz w:val="36"/>
          <w:szCs w:val="36"/>
        </w:rPr>
      </w:pPr>
    </w:p>
    <w:p w14:paraId="73BEBA4C" w14:textId="77777777" w:rsidR="002021AC" w:rsidRDefault="002021AC" w:rsidP="000723F0">
      <w:pPr>
        <w:rPr>
          <w:b/>
          <w:bCs/>
          <w:color w:val="000000" w:themeColor="text1"/>
          <w:sz w:val="36"/>
          <w:szCs w:val="36"/>
        </w:rPr>
      </w:pPr>
    </w:p>
    <w:p w14:paraId="04E09FF0" w14:textId="77777777" w:rsidR="002021AC" w:rsidRDefault="002021AC" w:rsidP="000723F0">
      <w:pPr>
        <w:rPr>
          <w:b/>
          <w:bCs/>
          <w:color w:val="000000" w:themeColor="text1"/>
          <w:sz w:val="36"/>
          <w:szCs w:val="36"/>
        </w:rPr>
      </w:pPr>
    </w:p>
    <w:p w14:paraId="35682529" w14:textId="77777777" w:rsidR="00576D16" w:rsidRDefault="00576D16" w:rsidP="000723F0">
      <w:pPr>
        <w:rPr>
          <w:b/>
          <w:bCs/>
          <w:color w:val="000000" w:themeColor="text1"/>
          <w:sz w:val="36"/>
          <w:szCs w:val="36"/>
        </w:rPr>
      </w:pPr>
    </w:p>
    <w:p w14:paraId="29BC883C" w14:textId="4B808998" w:rsidR="00B74B12" w:rsidRDefault="0086761B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 xml:space="preserve">Question 02 - </w:t>
      </w:r>
      <w:proofErr w:type="spellStart"/>
      <w:r w:rsidR="002021AC">
        <w:rPr>
          <w:b/>
          <w:bCs/>
          <w:color w:val="000000" w:themeColor="text1"/>
          <w:sz w:val="36"/>
          <w:szCs w:val="36"/>
        </w:rPr>
        <w:t>HyperLogLog</w:t>
      </w:r>
      <w:proofErr w:type="spellEnd"/>
      <w:r w:rsidR="002021AC">
        <w:rPr>
          <w:b/>
          <w:bCs/>
          <w:color w:val="000000" w:themeColor="text1"/>
          <w:sz w:val="36"/>
          <w:szCs w:val="36"/>
        </w:rPr>
        <w:t>:</w:t>
      </w:r>
    </w:p>
    <w:p w14:paraId="12890D4E" w14:textId="2E437077" w:rsidR="002021AC" w:rsidRDefault="002021AC" w:rsidP="000723F0">
      <w:pPr>
        <w:rPr>
          <w:b/>
          <w:bCs/>
          <w:color w:val="000000" w:themeColor="text1"/>
          <w:sz w:val="36"/>
          <w:szCs w:val="36"/>
        </w:rPr>
      </w:pPr>
      <w:r w:rsidRPr="002021AC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0FB122AF" wp14:editId="00655DB5">
            <wp:extent cx="4855580" cy="5004127"/>
            <wp:effectExtent l="19050" t="19050" r="21590" b="2540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4859764" cy="500843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C3E4BA9" w14:textId="7766640B" w:rsidR="00576D16" w:rsidRDefault="00576D16" w:rsidP="000723F0">
      <w:pPr>
        <w:rPr>
          <w:b/>
          <w:bCs/>
          <w:color w:val="000000" w:themeColor="text1"/>
          <w:sz w:val="36"/>
          <w:szCs w:val="36"/>
        </w:rPr>
      </w:pPr>
      <w:r w:rsidRPr="00576D16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79FB3E41" wp14:editId="5B2CB90A">
            <wp:extent cx="4892661" cy="1695691"/>
            <wp:effectExtent l="19050" t="19050" r="22860" b="1905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4899142" cy="169793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18E525" w14:textId="374F510E" w:rsidR="00576D16" w:rsidRDefault="00576D16" w:rsidP="000723F0">
      <w:pPr>
        <w:rPr>
          <w:b/>
          <w:bCs/>
          <w:color w:val="000000" w:themeColor="text1"/>
          <w:sz w:val="36"/>
          <w:szCs w:val="36"/>
        </w:rPr>
      </w:pPr>
    </w:p>
    <w:p w14:paraId="78E5483F" w14:textId="0F1181A4" w:rsidR="00576D16" w:rsidRDefault="00576D16" w:rsidP="000723F0">
      <w:pPr>
        <w:rPr>
          <w:b/>
          <w:bCs/>
          <w:color w:val="000000" w:themeColor="text1"/>
          <w:sz w:val="36"/>
          <w:szCs w:val="36"/>
        </w:rPr>
      </w:pPr>
    </w:p>
    <w:p w14:paraId="2DA721A8" w14:textId="7FC302E5" w:rsidR="00576D16" w:rsidRDefault="00576D16" w:rsidP="000723F0">
      <w:pPr>
        <w:rPr>
          <w:b/>
          <w:bCs/>
          <w:color w:val="000000" w:themeColor="text1"/>
          <w:sz w:val="36"/>
          <w:szCs w:val="36"/>
        </w:rPr>
      </w:pPr>
    </w:p>
    <w:p w14:paraId="35C2B2DD" w14:textId="087F0A25" w:rsidR="00ED73BF" w:rsidRDefault="00715B32" w:rsidP="000723F0">
      <w:pPr>
        <w:rPr>
          <w:b/>
          <w:bCs/>
          <w:color w:val="000000" w:themeColor="text1"/>
          <w:sz w:val="36"/>
          <w:szCs w:val="36"/>
        </w:rPr>
      </w:pPr>
      <w:r w:rsidRPr="00715B32">
        <w:rPr>
          <w:b/>
          <w:bCs/>
          <w:color w:val="000000" w:themeColor="text1"/>
          <w:sz w:val="36"/>
          <w:szCs w:val="36"/>
        </w:rPr>
        <w:lastRenderedPageBreak/>
        <w:drawing>
          <wp:inline distT="0" distB="0" distL="0" distR="0" wp14:anchorId="6DDC6B76" wp14:editId="25A5A706">
            <wp:extent cx="4763165" cy="5153744"/>
            <wp:effectExtent l="19050" t="19050" r="18415" b="2794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4763165" cy="51537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48BF5AF" w14:textId="1A7E9F81" w:rsidR="00ED73BF" w:rsidRPr="00BC3246" w:rsidRDefault="00ED73BF" w:rsidP="00ED73BF">
      <w:pPr>
        <w:rPr>
          <w:b/>
          <w:bCs/>
          <w:color w:val="000000" w:themeColor="text1"/>
          <w:sz w:val="40"/>
          <w:szCs w:val="40"/>
        </w:rPr>
      </w:pPr>
      <w:r w:rsidRPr="00BC3246">
        <w:rPr>
          <w:b/>
          <w:bCs/>
          <w:color w:val="000000" w:themeColor="text1"/>
          <w:sz w:val="40"/>
          <w:szCs w:val="40"/>
        </w:rPr>
        <w:t xml:space="preserve">Question 04 </w:t>
      </w:r>
      <w:proofErr w:type="gramStart"/>
      <w:r w:rsidRPr="00BC3246">
        <w:rPr>
          <w:b/>
          <w:bCs/>
          <w:color w:val="000000" w:themeColor="text1"/>
          <w:sz w:val="40"/>
          <w:szCs w:val="40"/>
        </w:rPr>
        <w:t>–  SET</w:t>
      </w:r>
      <w:proofErr w:type="gramEnd"/>
    </w:p>
    <w:p w14:paraId="06B9E724" w14:textId="5D964B72" w:rsidR="0086761B" w:rsidRDefault="0086761B" w:rsidP="00ED73BF">
      <w:pPr>
        <w:rPr>
          <w:b/>
          <w:bCs/>
          <w:color w:val="0070C0"/>
          <w:sz w:val="40"/>
          <w:szCs w:val="40"/>
        </w:rPr>
      </w:pPr>
      <w:r w:rsidRPr="0086761B">
        <w:rPr>
          <w:b/>
          <w:bCs/>
          <w:color w:val="0070C0"/>
          <w:sz w:val="40"/>
          <w:szCs w:val="40"/>
        </w:rPr>
        <w:drawing>
          <wp:inline distT="0" distB="0" distL="0" distR="0" wp14:anchorId="69D94361" wp14:editId="4CBF3513">
            <wp:extent cx="4695547" cy="3235124"/>
            <wp:effectExtent l="19050" t="19050" r="10160" b="2286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705232" cy="324179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E46FE06" w14:textId="20175B10" w:rsidR="00ED73BF" w:rsidRPr="00BC3246" w:rsidRDefault="0086761B" w:rsidP="000723F0">
      <w:pPr>
        <w:rPr>
          <w:b/>
          <w:bCs/>
          <w:color w:val="000000" w:themeColor="text1"/>
          <w:sz w:val="40"/>
          <w:szCs w:val="40"/>
        </w:rPr>
      </w:pPr>
      <w:r w:rsidRPr="00BC3246">
        <w:rPr>
          <w:b/>
          <w:bCs/>
          <w:color w:val="000000" w:themeColor="text1"/>
          <w:sz w:val="40"/>
          <w:szCs w:val="40"/>
        </w:rPr>
        <w:lastRenderedPageBreak/>
        <w:t xml:space="preserve">Question 04 – </w:t>
      </w:r>
      <w:proofErr w:type="gramStart"/>
      <w:r w:rsidRPr="00BC3246">
        <w:rPr>
          <w:b/>
          <w:bCs/>
          <w:color w:val="000000" w:themeColor="text1"/>
          <w:sz w:val="40"/>
          <w:szCs w:val="40"/>
        </w:rPr>
        <w:t>GET</w:t>
      </w:r>
      <w:proofErr w:type="gramEnd"/>
      <w:r w:rsidRPr="00BC3246">
        <w:rPr>
          <w:b/>
          <w:bCs/>
          <w:color w:val="000000" w:themeColor="text1"/>
          <w:sz w:val="40"/>
          <w:szCs w:val="40"/>
        </w:rPr>
        <w:t xml:space="preserve"> </w:t>
      </w:r>
    </w:p>
    <w:p w14:paraId="50D4885A" w14:textId="185D1BAF" w:rsidR="00ED73BF" w:rsidRDefault="00ED73BF" w:rsidP="000723F0">
      <w:pPr>
        <w:rPr>
          <w:b/>
          <w:bCs/>
          <w:color w:val="000000" w:themeColor="text1"/>
          <w:sz w:val="36"/>
          <w:szCs w:val="36"/>
        </w:rPr>
      </w:pPr>
      <w:r w:rsidRPr="00ED73BF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43887EF9" wp14:editId="0C9301FE">
            <wp:extent cx="4714240" cy="4380230"/>
            <wp:effectExtent l="19050" t="19050" r="10160" b="2032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40139" cy="440429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FBCBA3" w14:textId="1BFF375F" w:rsidR="00ED73BF" w:rsidRDefault="006862C7" w:rsidP="000723F0">
      <w:pPr>
        <w:rPr>
          <w:b/>
          <w:bCs/>
          <w:color w:val="000000" w:themeColor="text1"/>
          <w:sz w:val="36"/>
          <w:szCs w:val="36"/>
        </w:rPr>
      </w:pPr>
      <w:r>
        <w:rPr>
          <w:b/>
          <w:bCs/>
          <w:color w:val="000000" w:themeColor="text1"/>
          <w:sz w:val="36"/>
          <w:szCs w:val="36"/>
        </w:rPr>
        <w:t>Question 05:</w:t>
      </w:r>
    </w:p>
    <w:p w14:paraId="28FBE7FE" w14:textId="11D46BAB" w:rsidR="001D76D2" w:rsidRPr="001D76D2" w:rsidRDefault="001D76D2" w:rsidP="001D76D2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rPr>
          <w:color w:val="000000" w:themeColor="text1"/>
        </w:rPr>
      </w:pPr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$(echo -</w:t>
      </w:r>
      <w:proofErr w:type="spellStart"/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en</w:t>
      </w:r>
      <w:proofErr w:type="spellEnd"/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 "PING\r\n </w:t>
      </w:r>
      <w:proofErr w:type="gramStart"/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 xml:space="preserve">SET  </w:t>
      </w:r>
      <w:r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member</w:t>
      </w:r>
      <w:proofErr w:type="gramEnd"/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 xml:space="preserve"> </w:t>
      </w:r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rajkumar</w:t>
      </w:r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\r\n GET </w:t>
      </w:r>
      <w:r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member</w:t>
      </w:r>
      <w:r w:rsidRPr="001D76D2">
        <w:rPr>
          <w:rFonts w:ascii="Verdana" w:eastAsia="Times New Roman" w:hAnsi="Verdana" w:cs="Times New Roman"/>
          <w:color w:val="000000" w:themeColor="text1"/>
          <w:sz w:val="21"/>
          <w:szCs w:val="21"/>
          <w:bdr w:val="none" w:sz="0" w:space="0" w:color="auto" w:frame="1"/>
          <w:lang w:eastAsia="en-IN"/>
        </w:rPr>
        <w:t>\r\n INCR visitor\r\n INCR visitor\r\n INCR visitor\r\n"; sleep 10) |   nc localhost 6379  </w:t>
      </w:r>
    </w:p>
    <w:p w14:paraId="0A0C0CA2" w14:textId="53054B25" w:rsidR="006862C7" w:rsidRDefault="006862C7" w:rsidP="000723F0">
      <w:pPr>
        <w:rPr>
          <w:b/>
          <w:bCs/>
          <w:color w:val="000000" w:themeColor="text1"/>
          <w:sz w:val="36"/>
          <w:szCs w:val="36"/>
        </w:rPr>
      </w:pPr>
      <w:r w:rsidRPr="006862C7">
        <w:rPr>
          <w:b/>
          <w:bCs/>
          <w:color w:val="000000" w:themeColor="text1"/>
          <w:sz w:val="36"/>
          <w:szCs w:val="36"/>
        </w:rPr>
        <w:drawing>
          <wp:inline distT="0" distB="0" distL="0" distR="0" wp14:anchorId="0D20B1FF" wp14:editId="52438629">
            <wp:extent cx="4782794" cy="1433573"/>
            <wp:effectExtent l="19050" t="19050" r="18415" b="146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817007" cy="144382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D2B056A" w14:textId="77777777" w:rsidR="00BC3246" w:rsidRDefault="00BC3246" w:rsidP="000723F0">
      <w:pPr>
        <w:rPr>
          <w:b/>
          <w:bCs/>
          <w:color w:val="000000" w:themeColor="text1"/>
          <w:sz w:val="36"/>
          <w:szCs w:val="36"/>
        </w:rPr>
      </w:pPr>
    </w:p>
    <w:p w14:paraId="73E0DD37" w14:textId="14938A55" w:rsidR="00ED73BF" w:rsidRDefault="00ED73BF" w:rsidP="000723F0">
      <w:pPr>
        <w:rPr>
          <w:b/>
          <w:bCs/>
          <w:color w:val="000000" w:themeColor="text1"/>
          <w:sz w:val="36"/>
          <w:szCs w:val="36"/>
        </w:rPr>
      </w:pPr>
    </w:p>
    <w:p w14:paraId="7B2EA263" w14:textId="4718A30E" w:rsidR="00ED73BF" w:rsidRDefault="00ED73BF" w:rsidP="000723F0">
      <w:pPr>
        <w:rPr>
          <w:b/>
          <w:bCs/>
          <w:color w:val="000000" w:themeColor="text1"/>
          <w:sz w:val="36"/>
          <w:szCs w:val="36"/>
        </w:rPr>
      </w:pPr>
    </w:p>
    <w:p w14:paraId="173429EE" w14:textId="77777777" w:rsidR="00ED73BF" w:rsidRPr="000B7728" w:rsidRDefault="00ED73BF" w:rsidP="000723F0">
      <w:pPr>
        <w:rPr>
          <w:b/>
          <w:bCs/>
          <w:color w:val="000000" w:themeColor="text1"/>
          <w:sz w:val="36"/>
          <w:szCs w:val="36"/>
        </w:rPr>
      </w:pPr>
    </w:p>
    <w:sectPr w:rsidR="00ED73BF" w:rsidRPr="000B7728" w:rsidSect="00324EF7">
      <w:pgSz w:w="12240" w:h="15840"/>
      <w:pgMar w:top="709" w:right="474" w:bottom="568" w:left="426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Bahnschrift SemiBold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964BD7"/>
    <w:multiLevelType w:val="hybridMultilevel"/>
    <w:tmpl w:val="E4D6AA64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C27832"/>
    <w:multiLevelType w:val="hybridMultilevel"/>
    <w:tmpl w:val="AE6E58BE"/>
    <w:lvl w:ilvl="0" w:tplc="1009000F">
      <w:start w:val="1"/>
      <w:numFmt w:val="decimal"/>
      <w:lvlText w:val="%1."/>
      <w:lvlJc w:val="left"/>
      <w:pPr>
        <w:ind w:left="644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181C4A"/>
    <w:multiLevelType w:val="hybridMultilevel"/>
    <w:tmpl w:val="84C4D96C"/>
    <w:lvl w:ilvl="0" w:tplc="10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5050C39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69B5C3E"/>
    <w:multiLevelType w:val="hybridMultilevel"/>
    <w:tmpl w:val="FCBA11B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bCs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C44B89"/>
    <w:multiLevelType w:val="hybridMultilevel"/>
    <w:tmpl w:val="69B6D4F6"/>
    <w:lvl w:ilvl="0" w:tplc="E314376E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289177C1"/>
    <w:multiLevelType w:val="hybridMultilevel"/>
    <w:tmpl w:val="D0A615FE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EFE4AD6"/>
    <w:multiLevelType w:val="hybridMultilevel"/>
    <w:tmpl w:val="3112CC4C"/>
    <w:lvl w:ilvl="0" w:tplc="6E484E9C">
      <w:start w:val="3"/>
      <w:numFmt w:val="decimal"/>
      <w:lvlText w:val="%1."/>
      <w:lvlJc w:val="left"/>
      <w:pPr>
        <w:ind w:left="644" w:hanging="360"/>
      </w:pPr>
      <w:rPr>
        <w:rFonts w:hint="default"/>
        <w:color w:val="000000" w:themeColor="text1"/>
        <w:sz w:val="40"/>
      </w:rPr>
    </w:lvl>
    <w:lvl w:ilvl="1" w:tplc="10090019" w:tentative="1">
      <w:start w:val="1"/>
      <w:numFmt w:val="lowerLetter"/>
      <w:lvlText w:val="%2."/>
      <w:lvlJc w:val="left"/>
      <w:pPr>
        <w:ind w:left="1364" w:hanging="360"/>
      </w:pPr>
    </w:lvl>
    <w:lvl w:ilvl="2" w:tplc="1009001B" w:tentative="1">
      <w:start w:val="1"/>
      <w:numFmt w:val="lowerRoman"/>
      <w:lvlText w:val="%3."/>
      <w:lvlJc w:val="right"/>
      <w:pPr>
        <w:ind w:left="2084" w:hanging="180"/>
      </w:pPr>
    </w:lvl>
    <w:lvl w:ilvl="3" w:tplc="1009000F" w:tentative="1">
      <w:start w:val="1"/>
      <w:numFmt w:val="decimal"/>
      <w:lvlText w:val="%4."/>
      <w:lvlJc w:val="left"/>
      <w:pPr>
        <w:ind w:left="2804" w:hanging="360"/>
      </w:pPr>
    </w:lvl>
    <w:lvl w:ilvl="4" w:tplc="10090019" w:tentative="1">
      <w:start w:val="1"/>
      <w:numFmt w:val="lowerLetter"/>
      <w:lvlText w:val="%5."/>
      <w:lvlJc w:val="left"/>
      <w:pPr>
        <w:ind w:left="3524" w:hanging="360"/>
      </w:pPr>
    </w:lvl>
    <w:lvl w:ilvl="5" w:tplc="1009001B" w:tentative="1">
      <w:start w:val="1"/>
      <w:numFmt w:val="lowerRoman"/>
      <w:lvlText w:val="%6."/>
      <w:lvlJc w:val="right"/>
      <w:pPr>
        <w:ind w:left="4244" w:hanging="180"/>
      </w:pPr>
    </w:lvl>
    <w:lvl w:ilvl="6" w:tplc="1009000F" w:tentative="1">
      <w:start w:val="1"/>
      <w:numFmt w:val="decimal"/>
      <w:lvlText w:val="%7."/>
      <w:lvlJc w:val="left"/>
      <w:pPr>
        <w:ind w:left="4964" w:hanging="360"/>
      </w:pPr>
    </w:lvl>
    <w:lvl w:ilvl="7" w:tplc="10090019" w:tentative="1">
      <w:start w:val="1"/>
      <w:numFmt w:val="lowerLetter"/>
      <w:lvlText w:val="%8."/>
      <w:lvlJc w:val="left"/>
      <w:pPr>
        <w:ind w:left="5684" w:hanging="360"/>
      </w:pPr>
    </w:lvl>
    <w:lvl w:ilvl="8" w:tplc="1009001B" w:tentative="1">
      <w:start w:val="1"/>
      <w:numFmt w:val="lowerRoman"/>
      <w:lvlText w:val="%9."/>
      <w:lvlJc w:val="right"/>
      <w:pPr>
        <w:ind w:left="6404" w:hanging="180"/>
      </w:pPr>
    </w:lvl>
  </w:abstractNum>
  <w:abstractNum w:abstractNumId="8" w15:restartNumberingAfterBreak="0">
    <w:nsid w:val="5EF47522"/>
    <w:multiLevelType w:val="hybridMultilevel"/>
    <w:tmpl w:val="856286B4"/>
    <w:lvl w:ilvl="0" w:tplc="E5E4EC66">
      <w:start w:val="5"/>
      <w:numFmt w:val="decimal"/>
      <w:lvlText w:val="%1."/>
      <w:lvlJc w:val="left"/>
      <w:pPr>
        <w:ind w:left="1004" w:hanging="360"/>
      </w:pPr>
      <w:rPr>
        <w:rFonts w:hint="default"/>
        <w:color w:val="000000" w:themeColor="text1"/>
        <w:sz w:val="36"/>
      </w:rPr>
    </w:lvl>
    <w:lvl w:ilvl="1" w:tplc="10090019" w:tentative="1">
      <w:start w:val="1"/>
      <w:numFmt w:val="lowerLetter"/>
      <w:lvlText w:val="%2."/>
      <w:lvlJc w:val="left"/>
      <w:pPr>
        <w:ind w:left="1724" w:hanging="360"/>
      </w:pPr>
    </w:lvl>
    <w:lvl w:ilvl="2" w:tplc="1009001B" w:tentative="1">
      <w:start w:val="1"/>
      <w:numFmt w:val="lowerRoman"/>
      <w:lvlText w:val="%3."/>
      <w:lvlJc w:val="right"/>
      <w:pPr>
        <w:ind w:left="2444" w:hanging="180"/>
      </w:pPr>
    </w:lvl>
    <w:lvl w:ilvl="3" w:tplc="1009000F" w:tentative="1">
      <w:start w:val="1"/>
      <w:numFmt w:val="decimal"/>
      <w:lvlText w:val="%4."/>
      <w:lvlJc w:val="left"/>
      <w:pPr>
        <w:ind w:left="3164" w:hanging="360"/>
      </w:pPr>
    </w:lvl>
    <w:lvl w:ilvl="4" w:tplc="10090019" w:tentative="1">
      <w:start w:val="1"/>
      <w:numFmt w:val="lowerLetter"/>
      <w:lvlText w:val="%5."/>
      <w:lvlJc w:val="left"/>
      <w:pPr>
        <w:ind w:left="3884" w:hanging="360"/>
      </w:pPr>
    </w:lvl>
    <w:lvl w:ilvl="5" w:tplc="1009001B" w:tentative="1">
      <w:start w:val="1"/>
      <w:numFmt w:val="lowerRoman"/>
      <w:lvlText w:val="%6."/>
      <w:lvlJc w:val="right"/>
      <w:pPr>
        <w:ind w:left="4604" w:hanging="180"/>
      </w:pPr>
    </w:lvl>
    <w:lvl w:ilvl="6" w:tplc="1009000F" w:tentative="1">
      <w:start w:val="1"/>
      <w:numFmt w:val="decimal"/>
      <w:lvlText w:val="%7."/>
      <w:lvlJc w:val="left"/>
      <w:pPr>
        <w:ind w:left="5324" w:hanging="360"/>
      </w:pPr>
    </w:lvl>
    <w:lvl w:ilvl="7" w:tplc="10090019" w:tentative="1">
      <w:start w:val="1"/>
      <w:numFmt w:val="lowerLetter"/>
      <w:lvlText w:val="%8."/>
      <w:lvlJc w:val="left"/>
      <w:pPr>
        <w:ind w:left="6044" w:hanging="360"/>
      </w:pPr>
    </w:lvl>
    <w:lvl w:ilvl="8" w:tplc="1009001B" w:tentative="1">
      <w:start w:val="1"/>
      <w:numFmt w:val="lowerRoman"/>
      <w:lvlText w:val="%9."/>
      <w:lvlJc w:val="right"/>
      <w:pPr>
        <w:ind w:left="6764" w:hanging="180"/>
      </w:pPr>
    </w:lvl>
  </w:abstractNum>
  <w:num w:numId="1">
    <w:abstractNumId w:val="1"/>
  </w:num>
  <w:num w:numId="2">
    <w:abstractNumId w:val="7"/>
  </w:num>
  <w:num w:numId="3">
    <w:abstractNumId w:val="8"/>
  </w:num>
  <w:num w:numId="4">
    <w:abstractNumId w:val="6"/>
  </w:num>
  <w:num w:numId="5">
    <w:abstractNumId w:val="2"/>
  </w:num>
  <w:num w:numId="6">
    <w:abstractNumId w:val="3"/>
  </w:num>
  <w:num w:numId="7">
    <w:abstractNumId w:val="4"/>
  </w:num>
  <w:num w:numId="8">
    <w:abstractNumId w:val="0"/>
  </w:num>
  <w:num w:numId="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AwNTI0MjS1MDAyNTZT0lEKTi0uzszPAykwNK8FAP+JwZotAAAA"/>
  </w:docVars>
  <w:rsids>
    <w:rsidRoot w:val="00A2089D"/>
    <w:rsid w:val="00004B96"/>
    <w:rsid w:val="00007C7D"/>
    <w:rsid w:val="00035F56"/>
    <w:rsid w:val="00041E89"/>
    <w:rsid w:val="00064186"/>
    <w:rsid w:val="000723F0"/>
    <w:rsid w:val="0008453D"/>
    <w:rsid w:val="00086C31"/>
    <w:rsid w:val="000B7728"/>
    <w:rsid w:val="000F0683"/>
    <w:rsid w:val="00116841"/>
    <w:rsid w:val="0012002F"/>
    <w:rsid w:val="00124B51"/>
    <w:rsid w:val="00134E8B"/>
    <w:rsid w:val="001575FC"/>
    <w:rsid w:val="00190985"/>
    <w:rsid w:val="00194861"/>
    <w:rsid w:val="001A4D75"/>
    <w:rsid w:val="001B2576"/>
    <w:rsid w:val="001B7B48"/>
    <w:rsid w:val="001C04F6"/>
    <w:rsid w:val="001D76D2"/>
    <w:rsid w:val="001D7E19"/>
    <w:rsid w:val="002021AC"/>
    <w:rsid w:val="0020672B"/>
    <w:rsid w:val="0025598E"/>
    <w:rsid w:val="002763CE"/>
    <w:rsid w:val="00277BAB"/>
    <w:rsid w:val="00287112"/>
    <w:rsid w:val="002A7BA9"/>
    <w:rsid w:val="002B0AB2"/>
    <w:rsid w:val="002D3EDC"/>
    <w:rsid w:val="002F04C7"/>
    <w:rsid w:val="00316ADF"/>
    <w:rsid w:val="00324EF7"/>
    <w:rsid w:val="00354026"/>
    <w:rsid w:val="00356DC7"/>
    <w:rsid w:val="0038129A"/>
    <w:rsid w:val="003A49C0"/>
    <w:rsid w:val="003B6BCD"/>
    <w:rsid w:val="003C19AA"/>
    <w:rsid w:val="003C3F50"/>
    <w:rsid w:val="003D668B"/>
    <w:rsid w:val="003E7BC3"/>
    <w:rsid w:val="00412ABA"/>
    <w:rsid w:val="004178E4"/>
    <w:rsid w:val="00417F35"/>
    <w:rsid w:val="00424303"/>
    <w:rsid w:val="0042538C"/>
    <w:rsid w:val="004470C0"/>
    <w:rsid w:val="004543E8"/>
    <w:rsid w:val="00471490"/>
    <w:rsid w:val="00481390"/>
    <w:rsid w:val="00486547"/>
    <w:rsid w:val="004C2791"/>
    <w:rsid w:val="004D3F9F"/>
    <w:rsid w:val="004E133F"/>
    <w:rsid w:val="005100DE"/>
    <w:rsid w:val="0051562A"/>
    <w:rsid w:val="00517DB6"/>
    <w:rsid w:val="00531018"/>
    <w:rsid w:val="00541237"/>
    <w:rsid w:val="00576D16"/>
    <w:rsid w:val="00585796"/>
    <w:rsid w:val="00593F28"/>
    <w:rsid w:val="005B60A2"/>
    <w:rsid w:val="005F052A"/>
    <w:rsid w:val="005F061C"/>
    <w:rsid w:val="00616F11"/>
    <w:rsid w:val="00631F58"/>
    <w:rsid w:val="00661267"/>
    <w:rsid w:val="00665F3B"/>
    <w:rsid w:val="006730A6"/>
    <w:rsid w:val="00677C64"/>
    <w:rsid w:val="006862C7"/>
    <w:rsid w:val="006946A4"/>
    <w:rsid w:val="006A019A"/>
    <w:rsid w:val="006B4A7A"/>
    <w:rsid w:val="006B509B"/>
    <w:rsid w:val="006C4F66"/>
    <w:rsid w:val="006E548D"/>
    <w:rsid w:val="00715B32"/>
    <w:rsid w:val="00756C1C"/>
    <w:rsid w:val="00797702"/>
    <w:rsid w:val="007C2B57"/>
    <w:rsid w:val="007D0C8D"/>
    <w:rsid w:val="007F0147"/>
    <w:rsid w:val="007F1643"/>
    <w:rsid w:val="007F3471"/>
    <w:rsid w:val="008079CA"/>
    <w:rsid w:val="00822474"/>
    <w:rsid w:val="0083106F"/>
    <w:rsid w:val="00834C36"/>
    <w:rsid w:val="00844C56"/>
    <w:rsid w:val="0086761B"/>
    <w:rsid w:val="0088792A"/>
    <w:rsid w:val="0089175C"/>
    <w:rsid w:val="008A1BF8"/>
    <w:rsid w:val="008C15E6"/>
    <w:rsid w:val="008D22A9"/>
    <w:rsid w:val="008D283E"/>
    <w:rsid w:val="008D4750"/>
    <w:rsid w:val="00907266"/>
    <w:rsid w:val="00925DA2"/>
    <w:rsid w:val="00927A01"/>
    <w:rsid w:val="00935E69"/>
    <w:rsid w:val="009427F0"/>
    <w:rsid w:val="00944641"/>
    <w:rsid w:val="00967133"/>
    <w:rsid w:val="00976C4F"/>
    <w:rsid w:val="00980A9D"/>
    <w:rsid w:val="009869F3"/>
    <w:rsid w:val="009D4FDF"/>
    <w:rsid w:val="009E313C"/>
    <w:rsid w:val="009F5F34"/>
    <w:rsid w:val="00A0761E"/>
    <w:rsid w:val="00A2089D"/>
    <w:rsid w:val="00A46596"/>
    <w:rsid w:val="00AC34CF"/>
    <w:rsid w:val="00B003B2"/>
    <w:rsid w:val="00B21697"/>
    <w:rsid w:val="00B32843"/>
    <w:rsid w:val="00B74B12"/>
    <w:rsid w:val="00B921EA"/>
    <w:rsid w:val="00BC3246"/>
    <w:rsid w:val="00BE6B7D"/>
    <w:rsid w:val="00BF3BC5"/>
    <w:rsid w:val="00C40360"/>
    <w:rsid w:val="00C8031A"/>
    <w:rsid w:val="00C83B95"/>
    <w:rsid w:val="00C91F7B"/>
    <w:rsid w:val="00CC31AC"/>
    <w:rsid w:val="00D147D9"/>
    <w:rsid w:val="00D253A9"/>
    <w:rsid w:val="00D33D61"/>
    <w:rsid w:val="00D34D38"/>
    <w:rsid w:val="00DA3B80"/>
    <w:rsid w:val="00DB25D0"/>
    <w:rsid w:val="00DB5FCA"/>
    <w:rsid w:val="00DC668A"/>
    <w:rsid w:val="00DD02E8"/>
    <w:rsid w:val="00DD75C5"/>
    <w:rsid w:val="00DE2304"/>
    <w:rsid w:val="00DE7782"/>
    <w:rsid w:val="00DF18BC"/>
    <w:rsid w:val="00DF2BF7"/>
    <w:rsid w:val="00E0065F"/>
    <w:rsid w:val="00E26B10"/>
    <w:rsid w:val="00E31941"/>
    <w:rsid w:val="00E5756A"/>
    <w:rsid w:val="00E70EA1"/>
    <w:rsid w:val="00E80238"/>
    <w:rsid w:val="00E86A81"/>
    <w:rsid w:val="00EA3FA9"/>
    <w:rsid w:val="00ED2487"/>
    <w:rsid w:val="00ED559C"/>
    <w:rsid w:val="00ED73BF"/>
    <w:rsid w:val="00EF5539"/>
    <w:rsid w:val="00F14AC3"/>
    <w:rsid w:val="00F22A00"/>
    <w:rsid w:val="00F25840"/>
    <w:rsid w:val="00F53EA7"/>
    <w:rsid w:val="00F5415E"/>
    <w:rsid w:val="00F64316"/>
    <w:rsid w:val="00F85C0E"/>
    <w:rsid w:val="00FB0D82"/>
    <w:rsid w:val="00FC0314"/>
    <w:rsid w:val="00FD40E5"/>
    <w:rsid w:val="00FD5B22"/>
    <w:rsid w:val="00FF1B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AD05003"/>
  <w15:chartTrackingRefBased/>
  <w15:docId w15:val="{67C26402-F842-4097-A5C9-6E319ADE8C2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80238"/>
    <w:pPr>
      <w:keepNext/>
      <w:keepLines/>
      <w:spacing w:before="240" w:after="0" w:line="256" w:lineRule="auto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E80238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ListParagraph">
    <w:name w:val="List Paragraph"/>
    <w:basedOn w:val="Normal"/>
    <w:uiPriority w:val="34"/>
    <w:qFormat/>
    <w:rsid w:val="00486547"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B003B2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B003B2"/>
    <w:rPr>
      <w:rFonts w:ascii="Courier New" w:eastAsia="Times New Roman" w:hAnsi="Courier New" w:cs="Courier New"/>
      <w:sz w:val="20"/>
      <w:szCs w:val="20"/>
      <w:lang w:eastAsia="en-CA"/>
    </w:rPr>
  </w:style>
  <w:style w:type="character" w:customStyle="1" w:styleId="hljs-type">
    <w:name w:val="hljs-type"/>
    <w:basedOn w:val="DefaultParagraphFont"/>
    <w:rsid w:val="00041E89"/>
  </w:style>
  <w:style w:type="character" w:customStyle="1" w:styleId="hljs-literal">
    <w:name w:val="hljs-literal"/>
    <w:basedOn w:val="DefaultParagraphFont"/>
    <w:rsid w:val="00041E8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955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975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6361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048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63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728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21" Type="http://schemas.openxmlformats.org/officeDocument/2006/relationships/image" Target="media/image17.png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5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image" Target="media/image16.png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24" Type="http://schemas.openxmlformats.org/officeDocument/2006/relationships/fontTable" Target="fontTable.xml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23" Type="http://schemas.openxmlformats.org/officeDocument/2006/relationships/image" Target="media/image19.png"/><Relationship Id="rId10" Type="http://schemas.openxmlformats.org/officeDocument/2006/relationships/image" Target="media/image6.png"/><Relationship Id="rId19" Type="http://schemas.openxmlformats.org/officeDocument/2006/relationships/image" Target="media/image15.png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Relationship Id="rId22" Type="http://schemas.openxmlformats.org/officeDocument/2006/relationships/image" Target="media/image1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9</Pages>
  <Words>66</Words>
  <Characters>38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047120 RAJKUMAR B L</dc:creator>
  <cp:keywords/>
  <dc:description/>
  <cp:lastModifiedBy>2047120 RAJKUMAR B L</cp:lastModifiedBy>
  <cp:revision>14</cp:revision>
  <cp:lastPrinted>2021-02-18T15:45:00Z</cp:lastPrinted>
  <dcterms:created xsi:type="dcterms:W3CDTF">2021-04-29T17:33:00Z</dcterms:created>
  <dcterms:modified xsi:type="dcterms:W3CDTF">2021-05-07T07:45:00Z</dcterms:modified>
</cp:coreProperties>
</file>